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43E8CAAA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0A678C">
        <w:rPr>
          <w:rFonts w:ascii="Arial" w:hAnsi="Arial" w:cs="Arial"/>
          <w:sz w:val="24"/>
        </w:rPr>
        <w:t xml:space="preserve">Social </w:t>
      </w:r>
      <w:bookmarkStart w:id="0" w:name="_GoBack"/>
      <w:bookmarkEnd w:id="0"/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7F5FDA96" w14:textId="77777777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A7CAECC" w14:textId="5F01FF86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6AB4994F" w14:textId="2D6A5F8A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4E003ED" w14:textId="77777777" w:rsidR="001C56ED" w:rsidRP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2DBBD8E6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FFBA9" w14:textId="77777777" w:rsidR="004811C1" w:rsidRDefault="004811C1" w:rsidP="00C7713F">
      <w:pPr>
        <w:spacing w:after="0" w:line="240" w:lineRule="auto"/>
      </w:pPr>
      <w:r>
        <w:separator/>
      </w:r>
    </w:p>
  </w:endnote>
  <w:endnote w:type="continuationSeparator" w:id="0">
    <w:p w14:paraId="663F62E5" w14:textId="77777777" w:rsidR="004811C1" w:rsidRDefault="004811C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5DF0D" w14:textId="77777777" w:rsidR="004811C1" w:rsidRDefault="004811C1" w:rsidP="00C7713F">
      <w:pPr>
        <w:spacing w:after="0" w:line="240" w:lineRule="auto"/>
      </w:pPr>
      <w:r>
        <w:separator/>
      </w:r>
    </w:p>
  </w:footnote>
  <w:footnote w:type="continuationSeparator" w:id="0">
    <w:p w14:paraId="0F6C4D59" w14:textId="77777777" w:rsidR="004811C1" w:rsidRDefault="004811C1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678C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11C1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B256C-5436-451A-B124-70F47DA02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4</Pages>
  <Words>1183</Words>
  <Characters>674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82</cp:revision>
  <cp:lastPrinted>2019-01-15T18:14:00Z</cp:lastPrinted>
  <dcterms:created xsi:type="dcterms:W3CDTF">2016-10-05T19:10:00Z</dcterms:created>
  <dcterms:modified xsi:type="dcterms:W3CDTF">2019-02-18T23:01:00Z</dcterms:modified>
</cp:coreProperties>
</file>